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F5F65" w:rsidRPr="00315769" w:rsidRDefault="00315769" w:rsidP="00315769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090A0B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90A0B"/>
          <w:sz w:val="24"/>
          <w:szCs w:val="24"/>
        </w:rPr>
        <w:t>Introduction</w:t>
      </w:r>
    </w:p>
    <w:p w:rsidR="00CF5F65" w:rsidRPr="00315769" w:rsidRDefault="00CF5F65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When a </w:t>
      </w:r>
      <w:r w:rsidR="00315769"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uring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operates on an input string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S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, there are three outcomes, these are;</w:t>
      </w:r>
    </w:p>
    <w:p w:rsidR="00CF5F65" w:rsidRPr="00315769" w:rsidRDefault="00CF5F65" w:rsidP="00315769">
      <w:pPr>
        <w:numPr>
          <w:ilvl w:val="0"/>
          <w:numId w:val="1"/>
        </w:numPr>
        <w:shd w:val="clear" w:color="auto" w:fill="FFFFFF"/>
        <w:spacing w:after="0" w:line="384" w:lineRule="atLeast"/>
        <w:ind w:left="0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It halts and accepts the string.</w:t>
      </w:r>
    </w:p>
    <w:p w:rsidR="00CF5F65" w:rsidRPr="00315769" w:rsidRDefault="00CF5F65" w:rsidP="00315769">
      <w:pPr>
        <w:numPr>
          <w:ilvl w:val="0"/>
          <w:numId w:val="1"/>
        </w:numPr>
        <w:shd w:val="clear" w:color="auto" w:fill="FFFFFF"/>
        <w:spacing w:after="0" w:line="384" w:lineRule="atLeast"/>
        <w:ind w:left="0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It halts and rejects the string.</w:t>
      </w:r>
    </w:p>
    <w:p w:rsidR="00CF5F65" w:rsidRDefault="00CF5F65" w:rsidP="00315769">
      <w:pPr>
        <w:numPr>
          <w:ilvl w:val="0"/>
          <w:numId w:val="1"/>
        </w:numPr>
        <w:shd w:val="clear" w:color="auto" w:fill="FFFFFF"/>
        <w:spacing w:after="0" w:line="384" w:lineRule="atLeast"/>
        <w:ind w:left="0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Never halts, proceeds infinitely.</w:t>
      </w:r>
    </w:p>
    <w:p w:rsidR="00DC3A10" w:rsidRPr="00315769" w:rsidRDefault="00DC3A10" w:rsidP="00DC3A10">
      <w:pPr>
        <w:shd w:val="clear" w:color="auto" w:fill="FFFFFF"/>
        <w:spacing w:after="0" w:line="384" w:lineRule="atLeast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</w:p>
    <w:p w:rsidR="00CF5F65" w:rsidRDefault="00CF5F65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90A0B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b/>
          <w:bCs/>
          <w:color w:val="090A0B"/>
          <w:sz w:val="24"/>
          <w:szCs w:val="24"/>
        </w:rPr>
        <w:t>What are Recursive languages</w:t>
      </w:r>
      <w:r w:rsidR="00315769">
        <w:rPr>
          <w:rFonts w:ascii="Times New Roman" w:eastAsia="Times New Roman" w:hAnsi="Times New Roman" w:cs="Times New Roman"/>
          <w:b/>
          <w:bCs/>
          <w:color w:val="090A0B"/>
          <w:sz w:val="24"/>
          <w:szCs w:val="24"/>
        </w:rPr>
        <w:t>?</w:t>
      </w:r>
    </w:p>
    <w:p w:rsidR="00DC3A10" w:rsidRPr="00315769" w:rsidRDefault="00DC3A10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</w:p>
    <w:p w:rsidR="00CF5F65" w:rsidRPr="00315769" w:rsidRDefault="00CF5F65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We refer to a languag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 as recursive if there exists a </w:t>
      </w:r>
      <w:r w:rsidR="00315769"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uring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 for it. In this case, the </w:t>
      </w:r>
      <w:r w:rsidR="00DC3A10"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uring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 accepts every string in languag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nd rejects all strings that don't match the alphabet of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.</w:t>
      </w:r>
    </w:p>
    <w:p w:rsidR="00CF5F65" w:rsidRDefault="00CF5F65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In other words, if string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S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is part of the alphabet of languag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, then the </w:t>
      </w:r>
      <w:r w:rsidR="00315769"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uring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 will accept it otherwise the </w:t>
      </w:r>
      <w:r w:rsidR="00DC3A10"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uring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 halts without ever reaching an accepting state.</w:t>
      </w:r>
    </w:p>
    <w:p w:rsidR="00DC3A10" w:rsidRPr="00315769" w:rsidRDefault="00DC3A10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</w:p>
    <w:p w:rsidR="00CF5F65" w:rsidRDefault="00CF5F65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color w:val="090A0B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b/>
          <w:bCs/>
          <w:color w:val="090A0B"/>
          <w:sz w:val="24"/>
          <w:szCs w:val="24"/>
        </w:rPr>
        <w:t>Recursively enumerable languages</w:t>
      </w:r>
    </w:p>
    <w:p w:rsidR="00DC3A10" w:rsidRPr="00315769" w:rsidRDefault="00DC3A10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</w:p>
    <w:p w:rsidR="00CF5F65" w:rsidRPr="00315769" w:rsidRDefault="00CF5F65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Here if there is a </w:t>
      </w:r>
      <w:r w:rsidR="00DC3A10"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uring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that accepts a languag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, the language in which an enumeration procedure exists is referred to as a recursively enumerable language.</w:t>
      </w:r>
    </w:p>
    <w:p w:rsidR="00CF5F65" w:rsidRPr="00315769" w:rsidRDefault="00CF5F65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Note that some recursive languages are enumerable and some enumerable languages are recursive.</w:t>
      </w:r>
    </w:p>
    <w:p w:rsidR="00CF5F65" w:rsidRPr="00315769" w:rsidRDefault="00CF5F65" w:rsidP="00DC3A10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br/>
      </w:r>
      <w:r w:rsidRPr="00315769">
        <w:rPr>
          <w:rFonts w:ascii="Times New Roman" w:eastAsia="Times New Roman" w:hAnsi="Times New Roman" w:cs="Times New Roman"/>
          <w:noProof/>
          <w:color w:val="3C484E"/>
          <w:sz w:val="24"/>
          <w:szCs w:val="24"/>
        </w:rPr>
        <w:drawing>
          <wp:inline distT="0" distB="0" distL="0" distR="0">
            <wp:extent cx="2374900" cy="2078603"/>
            <wp:effectExtent l="0" t="0" r="0" b="0"/>
            <wp:docPr id="1" name="Picture 1" descr="rec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ec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20786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5F65" w:rsidRDefault="00CF5F65" w:rsidP="00315769">
      <w:pPr>
        <w:pStyle w:val="Heading2"/>
        <w:shd w:val="clear" w:color="auto" w:fill="FFFFFF"/>
        <w:spacing w:before="0" w:beforeAutospacing="0" w:after="0" w:afterAutospacing="0"/>
        <w:jc w:val="both"/>
        <w:textAlignment w:val="baseline"/>
        <w:rPr>
          <w:color w:val="090A0B"/>
          <w:sz w:val="24"/>
          <w:szCs w:val="24"/>
        </w:rPr>
      </w:pPr>
      <w:r w:rsidRPr="00315769">
        <w:rPr>
          <w:color w:val="090A0B"/>
          <w:sz w:val="24"/>
          <w:szCs w:val="24"/>
        </w:rPr>
        <w:t>Differences between recursive and r</w:t>
      </w:r>
      <w:r w:rsidR="00DC3A10">
        <w:rPr>
          <w:color w:val="090A0B"/>
          <w:sz w:val="24"/>
          <w:szCs w:val="24"/>
        </w:rPr>
        <w:t>ecursively enumerable languages</w:t>
      </w:r>
    </w:p>
    <w:p w:rsidR="00DC3A10" w:rsidRPr="00315769" w:rsidRDefault="00DC3A10" w:rsidP="00315769">
      <w:pPr>
        <w:pStyle w:val="Heading2"/>
        <w:shd w:val="clear" w:color="auto" w:fill="FFFFFF"/>
        <w:spacing w:before="0" w:beforeAutospacing="0" w:after="0" w:afterAutospacing="0"/>
        <w:jc w:val="both"/>
        <w:textAlignment w:val="baseline"/>
        <w:rPr>
          <w:color w:val="090A0B"/>
          <w:sz w:val="24"/>
          <w:szCs w:val="24"/>
        </w:rPr>
      </w:pPr>
    </w:p>
    <w:tbl>
      <w:tblPr>
        <w:tblW w:w="0" w:type="dxa"/>
        <w:tblCellMar>
          <w:left w:w="0" w:type="dxa"/>
          <w:right w:w="0" w:type="dxa"/>
        </w:tblCellMar>
        <w:tblLook w:val="04A0"/>
      </w:tblPr>
      <w:tblGrid>
        <w:gridCol w:w="1306"/>
        <w:gridCol w:w="4699"/>
        <w:gridCol w:w="3261"/>
      </w:tblGrid>
      <w:tr w:rsidR="00CF5F65" w:rsidRPr="00DC3A10" w:rsidTr="00DC3A10">
        <w:trPr>
          <w:tblHeader/>
        </w:trPr>
        <w:tc>
          <w:tcPr>
            <w:tcW w:w="0" w:type="auto"/>
            <w:tcBorders>
              <w:top w:val="single" w:sz="4" w:space="0" w:color="E3ECF3"/>
              <w:left w:val="single" w:sz="4" w:space="0" w:color="E3ECF3"/>
              <w:bottom w:val="single" w:sz="4" w:space="0" w:color="E3ECF3"/>
              <w:right w:val="single" w:sz="4" w:space="0" w:color="E3ECF3"/>
            </w:tcBorders>
            <w:shd w:val="clear" w:color="auto" w:fill="F4F8FB"/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F5F65" w:rsidRPr="00DC3A10" w:rsidRDefault="00DC3A10" w:rsidP="00DC3A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color w:val="15171A"/>
                <w:spacing w:val="2"/>
                <w:sz w:val="20"/>
                <w:szCs w:val="24"/>
              </w:rPr>
            </w:pPr>
            <w:r w:rsidRPr="00DC3A10">
              <w:rPr>
                <w:rFonts w:ascii="Times New Roman" w:eastAsia="Times New Roman" w:hAnsi="Times New Roman" w:cs="Times New Roman"/>
                <w:b/>
                <w:bCs/>
                <w:color w:val="15171A"/>
                <w:spacing w:val="2"/>
                <w:sz w:val="20"/>
                <w:szCs w:val="24"/>
              </w:rPr>
              <w:t>Factor</w:t>
            </w:r>
          </w:p>
        </w:tc>
        <w:tc>
          <w:tcPr>
            <w:tcW w:w="0" w:type="auto"/>
            <w:tcBorders>
              <w:top w:val="single" w:sz="4" w:space="0" w:color="E3ECF3"/>
              <w:left w:val="single" w:sz="4" w:space="0" w:color="E3ECF3"/>
              <w:bottom w:val="single" w:sz="4" w:space="0" w:color="E3ECF3"/>
              <w:right w:val="single" w:sz="4" w:space="0" w:color="E3ECF3"/>
            </w:tcBorders>
            <w:shd w:val="clear" w:color="auto" w:fill="F4F8FB"/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F5F65" w:rsidRPr="00DC3A10" w:rsidRDefault="00DC3A10" w:rsidP="00DC3A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color w:val="15171A"/>
                <w:spacing w:val="2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15171A"/>
                <w:spacing w:val="2"/>
                <w:sz w:val="20"/>
                <w:szCs w:val="24"/>
              </w:rPr>
              <w:t>(</w:t>
            </w:r>
            <w:r w:rsidRPr="00DC3A10">
              <w:rPr>
                <w:rFonts w:ascii="Times New Roman" w:eastAsia="Times New Roman" w:hAnsi="Times New Roman" w:cs="Times New Roman"/>
                <w:b/>
                <w:bCs/>
                <w:color w:val="15171A"/>
                <w:spacing w:val="2"/>
                <w:sz w:val="20"/>
                <w:szCs w:val="24"/>
              </w:rPr>
              <w:t>Recursive / Turing Decidable Languages)</w:t>
            </w:r>
          </w:p>
        </w:tc>
        <w:tc>
          <w:tcPr>
            <w:tcW w:w="0" w:type="auto"/>
            <w:tcBorders>
              <w:top w:val="single" w:sz="4" w:space="0" w:color="E3ECF3"/>
              <w:left w:val="single" w:sz="4" w:space="0" w:color="E3ECF3"/>
              <w:bottom w:val="single" w:sz="4" w:space="0" w:color="E3ECF3"/>
              <w:right w:val="single" w:sz="4" w:space="0" w:color="E3ECF3"/>
            </w:tcBorders>
            <w:shd w:val="clear" w:color="auto" w:fill="F4F8FB"/>
            <w:tcMar>
              <w:top w:w="6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F5F65" w:rsidRPr="00DC3A10" w:rsidRDefault="00DC3A10" w:rsidP="00DC3A1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aps/>
                <w:color w:val="15171A"/>
                <w:spacing w:val="2"/>
                <w:sz w:val="20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15171A"/>
                <w:spacing w:val="2"/>
                <w:sz w:val="20"/>
                <w:szCs w:val="24"/>
              </w:rPr>
              <w:t>(</w:t>
            </w:r>
            <w:r w:rsidRPr="00DC3A10">
              <w:rPr>
                <w:rFonts w:ascii="Times New Roman" w:eastAsia="Times New Roman" w:hAnsi="Times New Roman" w:cs="Times New Roman"/>
                <w:b/>
                <w:bCs/>
                <w:color w:val="15171A"/>
                <w:spacing w:val="2"/>
                <w:sz w:val="20"/>
                <w:szCs w:val="24"/>
              </w:rPr>
              <w:t>Recursively Enumerable / Turing Recognizable Languages)</w:t>
            </w:r>
          </w:p>
        </w:tc>
      </w:tr>
      <w:tr w:rsidR="00CF5F65" w:rsidRPr="00DC3A10" w:rsidTr="00CF5F65">
        <w:tc>
          <w:tcPr>
            <w:tcW w:w="0" w:type="auto"/>
            <w:tcBorders>
              <w:top w:val="single" w:sz="4" w:space="0" w:color="E3ECF3"/>
              <w:left w:val="single" w:sz="4" w:space="0" w:color="E3ECF3"/>
              <w:bottom w:val="single" w:sz="4" w:space="0" w:color="E3ECF3"/>
              <w:right w:val="single" w:sz="4" w:space="0" w:color="E3ECF3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  <w:hideMark/>
          </w:tcPr>
          <w:p w:rsidR="00CF5F65" w:rsidRPr="00DC3A10" w:rsidRDefault="00CF5F65" w:rsidP="0031576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</w:pPr>
            <w:r w:rsidRPr="00DC3A10"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  <w:t>Examples</w:t>
            </w:r>
          </w:p>
        </w:tc>
        <w:tc>
          <w:tcPr>
            <w:tcW w:w="0" w:type="auto"/>
            <w:tcBorders>
              <w:top w:val="single" w:sz="4" w:space="0" w:color="E3ECF3"/>
              <w:left w:val="single" w:sz="4" w:space="0" w:color="E3ECF3"/>
              <w:bottom w:val="single" w:sz="4" w:space="0" w:color="E3ECF3"/>
              <w:right w:val="single" w:sz="4" w:space="0" w:color="E3ECF3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  <w:hideMark/>
          </w:tcPr>
          <w:p w:rsidR="00CF5F65" w:rsidRPr="00DC3A10" w:rsidRDefault="00CF5F65" w:rsidP="0031576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</w:pPr>
            <w:r w:rsidRPr="00DC3A10"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  <w:t>Context-sensitive languages</w:t>
            </w:r>
          </w:p>
        </w:tc>
        <w:tc>
          <w:tcPr>
            <w:tcW w:w="0" w:type="auto"/>
            <w:tcBorders>
              <w:top w:val="single" w:sz="4" w:space="0" w:color="E3ECF3"/>
              <w:left w:val="single" w:sz="4" w:space="0" w:color="E3ECF3"/>
              <w:bottom w:val="single" w:sz="4" w:space="0" w:color="E3ECF3"/>
              <w:right w:val="single" w:sz="4" w:space="0" w:color="E3ECF3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  <w:hideMark/>
          </w:tcPr>
          <w:p w:rsidR="00CF5F65" w:rsidRPr="00DC3A10" w:rsidRDefault="00CF5F65" w:rsidP="0031576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</w:pPr>
            <w:r w:rsidRPr="00DC3A10"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  <w:t>RE languages.</w:t>
            </w:r>
          </w:p>
        </w:tc>
      </w:tr>
      <w:tr w:rsidR="00CF5F65" w:rsidRPr="00DC3A10" w:rsidTr="00CF5F65">
        <w:tc>
          <w:tcPr>
            <w:tcW w:w="0" w:type="auto"/>
            <w:tcBorders>
              <w:top w:val="single" w:sz="4" w:space="0" w:color="E3ECF3"/>
              <w:left w:val="single" w:sz="4" w:space="0" w:color="E3ECF3"/>
              <w:bottom w:val="single" w:sz="4" w:space="0" w:color="E3ECF3"/>
              <w:right w:val="single" w:sz="4" w:space="0" w:color="E3ECF3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  <w:hideMark/>
          </w:tcPr>
          <w:p w:rsidR="00CF5F65" w:rsidRPr="00DC3A10" w:rsidRDefault="00CF5F65" w:rsidP="0031576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</w:pPr>
            <w:r w:rsidRPr="00DC3A10"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  <w:t>States</w:t>
            </w:r>
          </w:p>
        </w:tc>
        <w:tc>
          <w:tcPr>
            <w:tcW w:w="0" w:type="auto"/>
            <w:tcBorders>
              <w:top w:val="single" w:sz="4" w:space="0" w:color="E3ECF3"/>
              <w:left w:val="single" w:sz="4" w:space="0" w:color="E3ECF3"/>
              <w:bottom w:val="single" w:sz="4" w:space="0" w:color="E3ECF3"/>
              <w:right w:val="single" w:sz="4" w:space="0" w:color="E3ECF3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  <w:hideMark/>
          </w:tcPr>
          <w:p w:rsidR="00CF5F65" w:rsidRPr="00DC3A10" w:rsidRDefault="00CF5F65" w:rsidP="0031576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</w:pPr>
            <w:r w:rsidRPr="00DC3A10"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  <w:t>Halt-Accept, Halt-Reject</w:t>
            </w:r>
          </w:p>
        </w:tc>
        <w:tc>
          <w:tcPr>
            <w:tcW w:w="0" w:type="auto"/>
            <w:tcBorders>
              <w:top w:val="single" w:sz="4" w:space="0" w:color="E3ECF3"/>
              <w:left w:val="single" w:sz="4" w:space="0" w:color="E3ECF3"/>
              <w:bottom w:val="single" w:sz="4" w:space="0" w:color="E3ECF3"/>
              <w:right w:val="single" w:sz="4" w:space="0" w:color="E3ECF3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  <w:hideMark/>
          </w:tcPr>
          <w:p w:rsidR="00CF5F65" w:rsidRPr="00DC3A10" w:rsidRDefault="00CF5F65" w:rsidP="0031576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</w:pPr>
            <w:r w:rsidRPr="00DC3A10"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  <w:t>Halt-accept, Halt-Reject, Infinite Loop(No halting)</w:t>
            </w:r>
          </w:p>
        </w:tc>
      </w:tr>
      <w:tr w:rsidR="00CF5F65" w:rsidRPr="00DC3A10" w:rsidTr="00CF5F65">
        <w:tc>
          <w:tcPr>
            <w:tcW w:w="0" w:type="auto"/>
            <w:tcBorders>
              <w:top w:val="single" w:sz="4" w:space="0" w:color="E3ECF3"/>
              <w:left w:val="single" w:sz="4" w:space="0" w:color="E3ECF3"/>
              <w:bottom w:val="single" w:sz="4" w:space="0" w:color="E3ECF3"/>
              <w:right w:val="single" w:sz="4" w:space="0" w:color="E3ECF3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  <w:hideMark/>
          </w:tcPr>
          <w:p w:rsidR="00CF5F65" w:rsidRPr="00DC3A10" w:rsidRDefault="00CF5F65" w:rsidP="0031576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</w:pPr>
            <w:r w:rsidRPr="00DC3A10"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  <w:t>Looping</w:t>
            </w:r>
          </w:p>
        </w:tc>
        <w:tc>
          <w:tcPr>
            <w:tcW w:w="0" w:type="auto"/>
            <w:tcBorders>
              <w:top w:val="single" w:sz="4" w:space="0" w:color="E3ECF3"/>
              <w:left w:val="single" w:sz="4" w:space="0" w:color="E3ECF3"/>
              <w:bottom w:val="single" w:sz="4" w:space="0" w:color="E3ECF3"/>
              <w:right w:val="single" w:sz="4" w:space="0" w:color="E3ECF3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  <w:hideMark/>
          </w:tcPr>
          <w:p w:rsidR="00CF5F65" w:rsidRPr="00DC3A10" w:rsidRDefault="00CF5F65" w:rsidP="0031576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</w:pPr>
            <w:r w:rsidRPr="00DC3A10"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  <w:t>Finite loops</w:t>
            </w:r>
          </w:p>
        </w:tc>
        <w:tc>
          <w:tcPr>
            <w:tcW w:w="0" w:type="auto"/>
            <w:tcBorders>
              <w:top w:val="single" w:sz="4" w:space="0" w:color="E3ECF3"/>
              <w:left w:val="single" w:sz="4" w:space="0" w:color="E3ECF3"/>
              <w:bottom w:val="single" w:sz="4" w:space="0" w:color="E3ECF3"/>
              <w:right w:val="single" w:sz="4" w:space="0" w:color="E3ECF3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  <w:hideMark/>
          </w:tcPr>
          <w:p w:rsidR="00CF5F65" w:rsidRPr="00DC3A10" w:rsidRDefault="00CF5F65" w:rsidP="0031576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</w:pPr>
            <w:r w:rsidRPr="00DC3A10"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  <w:t>Possibility of infinite loop</w:t>
            </w:r>
          </w:p>
        </w:tc>
      </w:tr>
      <w:tr w:rsidR="00CF5F65" w:rsidRPr="00DC3A10" w:rsidTr="00CF5F65">
        <w:tc>
          <w:tcPr>
            <w:tcW w:w="0" w:type="auto"/>
            <w:tcBorders>
              <w:top w:val="single" w:sz="4" w:space="0" w:color="E3ECF3"/>
              <w:left w:val="single" w:sz="4" w:space="0" w:color="E3ECF3"/>
              <w:bottom w:val="single" w:sz="4" w:space="0" w:color="E3ECF3"/>
              <w:right w:val="single" w:sz="4" w:space="0" w:color="E3ECF3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  <w:hideMark/>
          </w:tcPr>
          <w:p w:rsidR="00CF5F65" w:rsidRPr="00DC3A10" w:rsidRDefault="00CF5F65" w:rsidP="0031576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</w:pPr>
            <w:r w:rsidRPr="00DC3A10"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  <w:t>Accept/reject</w:t>
            </w:r>
          </w:p>
        </w:tc>
        <w:tc>
          <w:tcPr>
            <w:tcW w:w="0" w:type="auto"/>
            <w:tcBorders>
              <w:top w:val="single" w:sz="4" w:space="0" w:color="E3ECF3"/>
              <w:left w:val="single" w:sz="4" w:space="0" w:color="E3ECF3"/>
              <w:bottom w:val="single" w:sz="4" w:space="0" w:color="E3ECF3"/>
              <w:right w:val="single" w:sz="4" w:space="0" w:color="E3ECF3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  <w:hideMark/>
          </w:tcPr>
          <w:p w:rsidR="00CF5F65" w:rsidRPr="00DC3A10" w:rsidRDefault="00CF5F65" w:rsidP="0031576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</w:pPr>
            <w:r w:rsidRPr="00DC3A10"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  <w:t xml:space="preserve">Accept (Turing machine) = L, Reject (Turing machine) = L, Loop (Turing machine) = </w:t>
            </w:r>
            <w:proofErr w:type="spellStart"/>
            <w:r w:rsidRPr="00DC3A10"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  <w:t>φφ</w:t>
            </w:r>
            <w:proofErr w:type="spellEnd"/>
            <w:r w:rsidRPr="00DC3A10"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  <w:t>, φ = null φ = null</w:t>
            </w:r>
          </w:p>
        </w:tc>
        <w:tc>
          <w:tcPr>
            <w:tcW w:w="0" w:type="auto"/>
            <w:tcBorders>
              <w:top w:val="single" w:sz="4" w:space="0" w:color="E3ECF3"/>
              <w:left w:val="single" w:sz="4" w:space="0" w:color="E3ECF3"/>
              <w:bottom w:val="single" w:sz="4" w:space="0" w:color="E3ECF3"/>
              <w:right w:val="single" w:sz="4" w:space="0" w:color="E3ECF3"/>
            </w:tcBorders>
            <w:tcMar>
              <w:top w:w="60" w:type="dxa"/>
              <w:left w:w="120" w:type="dxa"/>
              <w:bottom w:w="60" w:type="dxa"/>
              <w:right w:w="120" w:type="dxa"/>
            </w:tcMar>
            <w:vAlign w:val="bottom"/>
            <w:hideMark/>
          </w:tcPr>
          <w:p w:rsidR="00BD0D76" w:rsidRDefault="00CF5F65" w:rsidP="0031576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</w:pPr>
            <w:r w:rsidRPr="00DC3A10"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  <w:t>Accept (Turing machine) = L</w:t>
            </w:r>
            <w:r w:rsidR="00BD0D76"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  <w:t xml:space="preserve">, </w:t>
            </w:r>
          </w:p>
          <w:p w:rsidR="00CF5F65" w:rsidRPr="00DC3A10" w:rsidRDefault="00CF5F65" w:rsidP="00315769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</w:pPr>
            <w:r w:rsidRPr="00DC3A10">
              <w:rPr>
                <w:rFonts w:ascii="Times New Roman" w:eastAsia="Times New Roman" w:hAnsi="Times New Roman" w:cs="Times New Roman"/>
                <w:color w:val="3C484E"/>
                <w:sz w:val="20"/>
                <w:szCs w:val="24"/>
              </w:rPr>
              <w:t>Reject (Turing machine) + Loop (Turing machine) = L’</w:t>
            </w:r>
          </w:p>
        </w:tc>
      </w:tr>
    </w:tbl>
    <w:p w:rsidR="00CF5F65" w:rsidRDefault="00CF5F65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</w:p>
    <w:p w:rsidR="00BD0D76" w:rsidRDefault="00BD0D76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</w:p>
    <w:p w:rsidR="00BD0D76" w:rsidRPr="00315769" w:rsidRDefault="00BD0D76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</w:p>
    <w:p w:rsidR="00CF5F65" w:rsidRDefault="00CF5F65" w:rsidP="00315769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090A0B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b/>
          <w:bCs/>
          <w:color w:val="090A0B"/>
          <w:sz w:val="24"/>
          <w:szCs w:val="24"/>
        </w:rPr>
        <w:lastRenderedPageBreak/>
        <w:t>Properties of both recursive and r</w:t>
      </w:r>
      <w:r w:rsidR="00DC3A10">
        <w:rPr>
          <w:rFonts w:ascii="Times New Roman" w:eastAsia="Times New Roman" w:hAnsi="Times New Roman" w:cs="Times New Roman"/>
          <w:b/>
          <w:bCs/>
          <w:color w:val="090A0B"/>
          <w:sz w:val="24"/>
          <w:szCs w:val="24"/>
        </w:rPr>
        <w:t>ecursively enumerable languages</w:t>
      </w:r>
    </w:p>
    <w:p w:rsidR="00DC3A10" w:rsidRPr="00315769" w:rsidRDefault="00DC3A10" w:rsidP="00315769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090A0B"/>
          <w:sz w:val="24"/>
          <w:szCs w:val="24"/>
        </w:rPr>
      </w:pPr>
    </w:p>
    <w:p w:rsidR="00CF5F65" w:rsidRPr="00315769" w:rsidRDefault="00CF5F65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We will state theorems which are also properties of both languages.</w:t>
      </w:r>
    </w:p>
    <w:p w:rsidR="00CF5F65" w:rsidRPr="00315769" w:rsidRDefault="00CF5F65" w:rsidP="00315769">
      <w:pPr>
        <w:numPr>
          <w:ilvl w:val="0"/>
          <w:numId w:val="2"/>
        </w:numPr>
        <w:shd w:val="clear" w:color="auto" w:fill="FFFFFF"/>
        <w:spacing w:after="0" w:line="384" w:lineRule="atLeast"/>
        <w:ind w:left="0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BD0D76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If language </w:t>
      </w:r>
      <w:r w:rsidRPr="00BD0D76">
        <w:rPr>
          <w:rFonts w:ascii="Times New Roman" w:eastAsia="Times New Roman" w:hAnsi="Times New Roman" w:cs="Times New Roman"/>
          <w:b/>
          <w:i/>
          <w:iCs/>
          <w:color w:val="FF0000"/>
          <w:sz w:val="24"/>
          <w:szCs w:val="24"/>
        </w:rPr>
        <w:t>L</w:t>
      </w:r>
      <w:r w:rsidRPr="00BD0D76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 is recursive, its complement </w:t>
      </w:r>
      <w:r w:rsidRPr="00BD0D76">
        <w:rPr>
          <w:rFonts w:ascii="Times New Roman" w:eastAsia="Times New Roman" w:hAnsi="Times New Roman" w:cs="Times New Roman"/>
          <w:b/>
          <w:i/>
          <w:iCs/>
          <w:color w:val="FF0000"/>
          <w:sz w:val="24"/>
          <w:szCs w:val="24"/>
        </w:rPr>
        <w:t>L'</w:t>
      </w:r>
      <w:r w:rsidRPr="00BD0D76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 is also recursive.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br/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Proof</w:t>
      </w:r>
      <w:proofErr w:type="gramStart"/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:</w:t>
      </w:r>
      <w:proofErr w:type="gramEnd"/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br/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 is a language accepted by a </w:t>
      </w:r>
      <w:r w:rsidR="00BD0D76"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uring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 that halts on all inputs. We construct a </w:t>
      </w:r>
      <w:r w:rsidR="00BD0D76"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uring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s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from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s shown below:</w:t>
      </w:r>
    </w:p>
    <w:p w:rsidR="00CF5F65" w:rsidRPr="00315769" w:rsidRDefault="00CF5F65" w:rsidP="00BD0D76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noProof/>
          <w:color w:val="3C484E"/>
          <w:sz w:val="24"/>
          <w:szCs w:val="24"/>
        </w:rPr>
        <w:drawing>
          <wp:inline distT="0" distB="0" distL="0" distR="0">
            <wp:extent cx="4318000" cy="1579668"/>
            <wp:effectExtent l="19050" t="0" r="6350" b="0"/>
            <wp:docPr id="3" name="Picture 3" descr="rec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c2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157966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5F65" w:rsidRPr="00315769" w:rsidRDefault="00CF5F65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We see that </w:t>
      </w:r>
      <w:r w:rsidR="00BD0D76"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uring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given an input string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S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enters into an accepting state then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s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rejects and halts for string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W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. Also, if the </w:t>
      </w:r>
      <w:r w:rsidR="00BD0D76"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uring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halts without accepting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W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,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s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enters into an accepting state.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s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</w:t>
      </w:r>
      <w:r w:rsidR="00BD0D76"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accep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strings that are not accepted by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. Therefore,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s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recognizes the complement of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.</w:t>
      </w:r>
    </w:p>
    <w:p w:rsidR="00CF5F65" w:rsidRPr="00315769" w:rsidRDefault="00CF5F65" w:rsidP="00315769">
      <w:pPr>
        <w:numPr>
          <w:ilvl w:val="0"/>
          <w:numId w:val="3"/>
        </w:numPr>
        <w:shd w:val="clear" w:color="auto" w:fill="FFFFFF"/>
        <w:spacing w:after="0" w:line="384" w:lineRule="atLeast"/>
        <w:ind w:left="0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BD0D76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If the languages </w:t>
      </w:r>
      <w:r w:rsidRPr="00BD0D76">
        <w:rPr>
          <w:rFonts w:ascii="Times New Roman" w:eastAsia="Times New Roman" w:hAnsi="Times New Roman" w:cs="Times New Roman"/>
          <w:b/>
          <w:i/>
          <w:iCs/>
          <w:color w:val="FF0000"/>
          <w:sz w:val="24"/>
          <w:szCs w:val="24"/>
        </w:rPr>
        <w:t>L1</w:t>
      </w:r>
      <w:r w:rsidRPr="00BD0D76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 and </w:t>
      </w:r>
      <w:r w:rsidRPr="00BD0D76">
        <w:rPr>
          <w:rFonts w:ascii="Times New Roman" w:eastAsia="Times New Roman" w:hAnsi="Times New Roman" w:cs="Times New Roman"/>
          <w:b/>
          <w:i/>
          <w:iCs/>
          <w:color w:val="FF0000"/>
          <w:sz w:val="24"/>
          <w:szCs w:val="24"/>
        </w:rPr>
        <w:t>L2</w:t>
      </w:r>
      <w:r w:rsidRPr="00BD0D76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 are recursive, their union </w:t>
      </w:r>
      <w:r w:rsidRPr="00BD0D76">
        <w:rPr>
          <w:rFonts w:ascii="Times New Roman" w:eastAsia="Times New Roman" w:hAnsi="Times New Roman" w:cs="Times New Roman"/>
          <w:b/>
          <w:i/>
          <w:iCs/>
          <w:color w:val="FF0000"/>
          <w:sz w:val="24"/>
          <w:szCs w:val="24"/>
        </w:rPr>
        <w:t>L1 U L2</w:t>
      </w:r>
      <w:r w:rsidRPr="00BD0D76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 is also recursive.</w:t>
      </w:r>
      <w:r w:rsidRPr="00BD0D76"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br/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Proof</w:t>
      </w:r>
      <w:proofErr w:type="gramStart"/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:</w:t>
      </w:r>
      <w:proofErr w:type="gramEnd"/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br/>
        <w:t xml:space="preserve">We have two </w:t>
      </w:r>
      <w:r w:rsidR="00BD0D76"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uring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s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1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nd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2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that recognize languages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1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nd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2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. We construct a </w:t>
      </w:r>
      <w:r w:rsidR="00BD0D76"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uring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s shown:</w:t>
      </w:r>
    </w:p>
    <w:p w:rsidR="00CF5F65" w:rsidRPr="00315769" w:rsidRDefault="00CF5F65" w:rsidP="00BD0D76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noProof/>
          <w:color w:val="3C484E"/>
          <w:sz w:val="24"/>
          <w:szCs w:val="24"/>
        </w:rPr>
        <w:drawing>
          <wp:inline distT="0" distB="0" distL="0" distR="0">
            <wp:extent cx="4724400" cy="1448816"/>
            <wp:effectExtent l="19050" t="0" r="0" b="0"/>
            <wp:docPr id="4" name="Picture 4" descr="rec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ec3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4488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5F65" w:rsidRPr="00315769" w:rsidRDefault="00CF5F65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simulates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1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nd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ccepts input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S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is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1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ccepts it also. On the other hand, if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1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rejects,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simulates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2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nd accepts if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2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ccepts.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br/>
        <w:t>Both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1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nd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2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re algorithms and therefore they will halt at some point. We conclude that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ccepts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1 U L2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.</w:t>
      </w:r>
    </w:p>
    <w:p w:rsidR="00CF5F65" w:rsidRPr="00315769" w:rsidRDefault="00CF5F65" w:rsidP="00315769">
      <w:pPr>
        <w:numPr>
          <w:ilvl w:val="0"/>
          <w:numId w:val="4"/>
        </w:numPr>
        <w:shd w:val="clear" w:color="auto" w:fill="FFFFFF"/>
        <w:spacing w:after="0" w:line="384" w:lineRule="atLeast"/>
        <w:ind w:left="0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he union of any two recursively enumerable languages is also a recursively enumerable language.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br/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Proof: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We have two recursively enumerable languages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1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nd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2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 that are accepted by </w:t>
      </w:r>
      <w:r w:rsidR="00BD0D76"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uring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s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1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nd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2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. We construct a </w:t>
      </w:r>
      <w:r w:rsidR="00BD0D76">
        <w:rPr>
          <w:rFonts w:ascii="Times New Roman" w:eastAsia="Times New Roman" w:hAnsi="Times New Roman" w:cs="Times New Roman"/>
          <w:color w:val="3C484E"/>
          <w:sz w:val="24"/>
          <w:szCs w:val="24"/>
        </w:rPr>
        <w:t>T</w:t>
      </w:r>
      <w:r w:rsidR="00BD0D76"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ruing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s shown below.</w:t>
      </w:r>
    </w:p>
    <w:p w:rsidR="00CF5F65" w:rsidRPr="00315769" w:rsidRDefault="00CF5F65" w:rsidP="00BD0D76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noProof/>
          <w:color w:val="3C484E"/>
          <w:sz w:val="24"/>
          <w:szCs w:val="24"/>
        </w:rPr>
        <w:lastRenderedPageBreak/>
        <w:drawing>
          <wp:inline distT="0" distB="0" distL="0" distR="0">
            <wp:extent cx="3619500" cy="1170305"/>
            <wp:effectExtent l="19050" t="0" r="0" b="0"/>
            <wp:docPr id="5" name="Picture 5" descr="rec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ec4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1703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5F65" w:rsidRDefault="00CF5F65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he machine simultaneously simulates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1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nd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2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on separate tapes. If either accepts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S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then machin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lso accepts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S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.</w:t>
      </w:r>
    </w:p>
    <w:p w:rsidR="00BD0D76" w:rsidRPr="00315769" w:rsidRDefault="00BD0D76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</w:p>
    <w:p w:rsidR="00CF5F65" w:rsidRDefault="00CF5F65" w:rsidP="00BD0D76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BD0D76">
        <w:rPr>
          <w:rFonts w:ascii="Times New Roman" w:eastAsia="Times New Roman" w:hAnsi="Times New Roman" w:cs="Times New Roman"/>
          <w:color w:val="3C484E"/>
          <w:sz w:val="24"/>
          <w:szCs w:val="24"/>
        </w:rPr>
        <w:t>We have a language </w:t>
      </w:r>
      <w:r w:rsidRPr="00BD0D76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</w:t>
      </w:r>
      <w:r w:rsidRPr="00BD0D76">
        <w:rPr>
          <w:rFonts w:ascii="Times New Roman" w:eastAsia="Times New Roman" w:hAnsi="Times New Roman" w:cs="Times New Roman"/>
          <w:color w:val="3C484E"/>
          <w:sz w:val="24"/>
          <w:szCs w:val="24"/>
        </w:rPr>
        <w:t> and its complement </w:t>
      </w:r>
      <w:r w:rsidRPr="00BD0D76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'</w:t>
      </w:r>
      <w:r w:rsidRPr="00BD0D76">
        <w:rPr>
          <w:rFonts w:ascii="Times New Roman" w:eastAsia="Times New Roman" w:hAnsi="Times New Roman" w:cs="Times New Roman"/>
          <w:color w:val="3C484E"/>
          <w:sz w:val="24"/>
          <w:szCs w:val="24"/>
        </w:rPr>
        <w:t>, a recursively enumerable language. Then </w:t>
      </w:r>
      <w:r w:rsidRPr="00BD0D76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</w:t>
      </w:r>
      <w:r w:rsidR="00BD0D76" w:rsidRPr="00BD0D76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  <w:vertAlign w:val="superscript"/>
        </w:rPr>
        <w:t>’</w:t>
      </w:r>
      <w:r w:rsidRPr="00BD0D76">
        <w:rPr>
          <w:rFonts w:ascii="Times New Roman" w:eastAsia="Times New Roman" w:hAnsi="Times New Roman" w:cs="Times New Roman"/>
          <w:color w:val="3C484E"/>
          <w:sz w:val="24"/>
          <w:szCs w:val="24"/>
        </w:rPr>
        <w:t> will also be a recursive language.</w:t>
      </w:r>
      <w:r w:rsidRPr="00BD0D76">
        <w:rPr>
          <w:rFonts w:ascii="Times New Roman" w:eastAsia="Times New Roman" w:hAnsi="Times New Roman" w:cs="Times New Roman"/>
          <w:color w:val="3C484E"/>
          <w:sz w:val="24"/>
          <w:szCs w:val="24"/>
        </w:rPr>
        <w:br/>
      </w:r>
      <w:r w:rsidRPr="00BD0D76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Proof</w:t>
      </w:r>
      <w:proofErr w:type="gramStart"/>
      <w:r w:rsidRPr="00BD0D76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:</w:t>
      </w:r>
      <w:proofErr w:type="gramEnd"/>
      <w:r w:rsidRPr="00BD0D76">
        <w:rPr>
          <w:rFonts w:ascii="Times New Roman" w:eastAsia="Times New Roman" w:hAnsi="Times New Roman" w:cs="Times New Roman"/>
          <w:color w:val="3C484E"/>
          <w:sz w:val="24"/>
          <w:szCs w:val="24"/>
        </w:rPr>
        <w:br/>
        <w:t xml:space="preserve">We have two </w:t>
      </w:r>
      <w:r w:rsidR="00BD0D76" w:rsidRPr="00BD0D76">
        <w:rPr>
          <w:rFonts w:ascii="Times New Roman" w:eastAsia="Times New Roman" w:hAnsi="Times New Roman" w:cs="Times New Roman"/>
          <w:color w:val="3C484E"/>
          <w:sz w:val="24"/>
          <w:szCs w:val="24"/>
        </w:rPr>
        <w:t>Turing</w:t>
      </w:r>
      <w:r w:rsidRPr="00BD0D76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s </w:t>
      </w:r>
      <w:r w:rsidRPr="00BD0D76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1</w:t>
      </w:r>
      <w:r w:rsidRPr="00BD0D76">
        <w:rPr>
          <w:rFonts w:ascii="Times New Roman" w:eastAsia="Times New Roman" w:hAnsi="Times New Roman" w:cs="Times New Roman"/>
          <w:color w:val="3C484E"/>
          <w:sz w:val="24"/>
          <w:szCs w:val="24"/>
        </w:rPr>
        <w:t> and </w:t>
      </w:r>
      <w:r w:rsidRPr="00BD0D76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2</w:t>
      </w:r>
      <w:r w:rsidRPr="00BD0D76">
        <w:rPr>
          <w:rFonts w:ascii="Times New Roman" w:eastAsia="Times New Roman" w:hAnsi="Times New Roman" w:cs="Times New Roman"/>
          <w:color w:val="3C484E"/>
          <w:sz w:val="24"/>
          <w:szCs w:val="24"/>
        </w:rPr>
        <w:t> that recognize languages </w:t>
      </w:r>
      <w:r w:rsidRPr="00BD0D76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</w:t>
      </w:r>
      <w:r w:rsidRPr="00BD0D76">
        <w:rPr>
          <w:rFonts w:ascii="Times New Roman" w:eastAsia="Times New Roman" w:hAnsi="Times New Roman" w:cs="Times New Roman"/>
          <w:color w:val="3C484E"/>
          <w:sz w:val="24"/>
          <w:szCs w:val="24"/>
        </w:rPr>
        <w:t> and its complement </w:t>
      </w:r>
      <w:r w:rsidRPr="00BD0D76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'</w:t>
      </w:r>
      <w:r w:rsidRPr="00BD0D76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. We construct a </w:t>
      </w:r>
      <w:r w:rsidR="00BD0D76" w:rsidRPr="00BD0D76">
        <w:rPr>
          <w:rFonts w:ascii="Times New Roman" w:eastAsia="Times New Roman" w:hAnsi="Times New Roman" w:cs="Times New Roman"/>
          <w:color w:val="3C484E"/>
          <w:sz w:val="24"/>
          <w:szCs w:val="24"/>
        </w:rPr>
        <w:t>Turing</w:t>
      </w:r>
      <w:r w:rsidRPr="00BD0D76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 </w:t>
      </w:r>
      <w:r w:rsidRPr="00BD0D76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BD0D76">
        <w:rPr>
          <w:rFonts w:ascii="Times New Roman" w:eastAsia="Times New Roman" w:hAnsi="Times New Roman" w:cs="Times New Roman"/>
          <w:color w:val="3C484E"/>
          <w:sz w:val="24"/>
          <w:szCs w:val="24"/>
        </w:rPr>
        <w:t> as shown:</w:t>
      </w:r>
    </w:p>
    <w:p w:rsidR="00BD0D76" w:rsidRPr="00BD0D76" w:rsidRDefault="00BD0D76" w:rsidP="00BD0D76">
      <w:pPr>
        <w:pStyle w:val="ListParagraph"/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</w:p>
    <w:p w:rsidR="00CF5F65" w:rsidRPr="00315769" w:rsidRDefault="00CF5F65" w:rsidP="00BD0D76">
      <w:pPr>
        <w:shd w:val="clear" w:color="auto" w:fill="FFFFFF"/>
        <w:spacing w:after="0" w:line="240" w:lineRule="auto"/>
        <w:jc w:val="center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noProof/>
          <w:color w:val="3C484E"/>
          <w:sz w:val="24"/>
          <w:szCs w:val="24"/>
        </w:rPr>
        <w:drawing>
          <wp:inline distT="0" distB="0" distL="0" distR="0">
            <wp:extent cx="4581757" cy="1408890"/>
            <wp:effectExtent l="19050" t="0" r="9293" b="0"/>
            <wp:docPr id="6" name="Picture 6" descr="rec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rec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544" cy="14094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5F65" w:rsidRDefault="00CF5F65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he machin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simulates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1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nd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2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parallelly. States of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1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nd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2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 are components of the state of </w:t>
      </w:r>
      <w:proofErr w:type="spellStart"/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uring</w:t>
      </w:r>
      <w:proofErr w:type="spellEnd"/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. If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1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ccepts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S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,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ccepts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S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lso, if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2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ccepts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S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,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rejects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S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. This is so sinc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S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can either be part of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or part of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'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therefore a single machine between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1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nd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2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is expected to accept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S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.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br/>
        <w:t>From that, we learn that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will always accept or reject either but never both. Sinc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is an algorithm that accepts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we say that languag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is recursive.</w:t>
      </w:r>
    </w:p>
    <w:p w:rsidR="00BD0D76" w:rsidRPr="00315769" w:rsidRDefault="00BD0D76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</w:p>
    <w:p w:rsidR="00CF5F65" w:rsidRDefault="00BD0D76" w:rsidP="00315769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090A0B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090A0B"/>
          <w:sz w:val="24"/>
          <w:szCs w:val="24"/>
        </w:rPr>
        <w:t>Summary</w:t>
      </w:r>
    </w:p>
    <w:p w:rsidR="00BD0D76" w:rsidRPr="00315769" w:rsidRDefault="00BD0D76" w:rsidP="00315769">
      <w:pPr>
        <w:shd w:val="clear" w:color="auto" w:fill="FFFFFF"/>
        <w:spacing w:after="0" w:line="240" w:lineRule="auto"/>
        <w:jc w:val="both"/>
        <w:textAlignment w:val="baseline"/>
        <w:outlineLvl w:val="1"/>
        <w:rPr>
          <w:rFonts w:ascii="Times New Roman" w:eastAsia="Times New Roman" w:hAnsi="Times New Roman" w:cs="Times New Roman"/>
          <w:b/>
          <w:bCs/>
          <w:color w:val="090A0B"/>
          <w:sz w:val="24"/>
          <w:szCs w:val="24"/>
        </w:rPr>
      </w:pPr>
    </w:p>
    <w:p w:rsidR="00BD0D76" w:rsidRDefault="00CF5F65" w:rsidP="00BD0D76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We have learned about the properties of recursive and recursively enumerable languages in terms of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union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,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intersection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nd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complements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.</w:t>
      </w:r>
    </w:p>
    <w:p w:rsidR="00CF5F65" w:rsidRDefault="00CF5F65" w:rsidP="00BD0D76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br/>
        <w:t>A languag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s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recursive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 if there exists a </w:t>
      </w:r>
      <w:r w:rsidR="00BD0D76"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uring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 for it. The </w:t>
      </w:r>
      <w:r w:rsidR="00BD0D76"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uring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 accepts every string in languag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and rejects all strings that don't match the alphabet of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</w:t>
      </w:r>
    </w:p>
    <w:p w:rsidR="00BD0D76" w:rsidRPr="00315769" w:rsidRDefault="00BD0D76" w:rsidP="00BD0D76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</w:p>
    <w:p w:rsidR="00CF5F65" w:rsidRDefault="00CF5F65" w:rsidP="00BD0D76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On the other hand, if there is a </w:t>
      </w:r>
      <w:r w:rsidR="00BD0D76"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Turing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 xml:space="preserve"> machin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T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 that accepts a language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L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, the language in which an enumeration procedure exists is referred to as a </w:t>
      </w:r>
      <w:r w:rsidRPr="00315769">
        <w:rPr>
          <w:rFonts w:ascii="Times New Roman" w:eastAsia="Times New Roman" w:hAnsi="Times New Roman" w:cs="Times New Roman"/>
          <w:i/>
          <w:iCs/>
          <w:color w:val="090A0B"/>
          <w:sz w:val="24"/>
          <w:szCs w:val="24"/>
        </w:rPr>
        <w:t>recursively enumerable language</w:t>
      </w:r>
      <w:r w:rsidRPr="00315769">
        <w:rPr>
          <w:rFonts w:ascii="Times New Roman" w:eastAsia="Times New Roman" w:hAnsi="Times New Roman" w:cs="Times New Roman"/>
          <w:color w:val="3C484E"/>
          <w:sz w:val="24"/>
          <w:szCs w:val="24"/>
        </w:rPr>
        <w:t>.</w:t>
      </w:r>
    </w:p>
    <w:p w:rsidR="00BD0D76" w:rsidRPr="00315769" w:rsidRDefault="00BD0D76" w:rsidP="00BD0D76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</w:p>
    <w:p w:rsidR="00CF5F65" w:rsidRPr="00315769" w:rsidRDefault="00CF5F65" w:rsidP="00315769">
      <w:pPr>
        <w:shd w:val="clear" w:color="auto" w:fill="FFFFFF"/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3C484E"/>
          <w:sz w:val="24"/>
          <w:szCs w:val="24"/>
        </w:rPr>
      </w:pPr>
    </w:p>
    <w:p w:rsidR="00A71696" w:rsidRPr="00315769" w:rsidRDefault="00A71696" w:rsidP="00315769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A71696" w:rsidRPr="00315769" w:rsidSect="003826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5B0DE0"/>
    <w:multiLevelType w:val="multilevel"/>
    <w:tmpl w:val="587E5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46323468"/>
    <w:multiLevelType w:val="multilevel"/>
    <w:tmpl w:val="956485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7D2B2550"/>
    <w:multiLevelType w:val="multilevel"/>
    <w:tmpl w:val="4D2ACAC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7DE22C5E"/>
    <w:multiLevelType w:val="multilevel"/>
    <w:tmpl w:val="85D0186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2NDC3NLcwMjc3M7A0NjZX0lEKTi0uzszPAykwqgUAxOkbUiwAAAA="/>
  </w:docVars>
  <w:rsids>
    <w:rsidRoot w:val="00CF5F65"/>
    <w:rsid w:val="00315769"/>
    <w:rsid w:val="00382604"/>
    <w:rsid w:val="007D263E"/>
    <w:rsid w:val="00A71696"/>
    <w:rsid w:val="00BD0D76"/>
    <w:rsid w:val="00CF5F65"/>
    <w:rsid w:val="00DC3A10"/>
    <w:rsid w:val="00FB0D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2604"/>
  </w:style>
  <w:style w:type="paragraph" w:styleId="Heading2">
    <w:name w:val="heading 2"/>
    <w:basedOn w:val="Normal"/>
    <w:link w:val="Heading2Char"/>
    <w:uiPriority w:val="9"/>
    <w:qFormat/>
    <w:rsid w:val="00CF5F6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CF5F6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CF5F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F5F65"/>
    <w:rPr>
      <w:i/>
      <w:iCs/>
    </w:rPr>
  </w:style>
  <w:style w:type="character" w:styleId="Strong">
    <w:name w:val="Strong"/>
    <w:basedOn w:val="DefaultParagraphFont"/>
    <w:uiPriority w:val="22"/>
    <w:qFormat/>
    <w:rsid w:val="00CF5F6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F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6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D0D7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363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4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8</Words>
  <Characters>358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EM</dc:creator>
  <cp:lastModifiedBy>UEM</cp:lastModifiedBy>
  <cp:revision>1</cp:revision>
  <dcterms:created xsi:type="dcterms:W3CDTF">2022-10-28T07:22:00Z</dcterms:created>
  <dcterms:modified xsi:type="dcterms:W3CDTF">2022-10-28T09:48:00Z</dcterms:modified>
</cp:coreProperties>
</file>